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Shanghai,</w:t>
      </w:r>
      <w:r>
        <w:t xml:space="preserve"> </w:t>
      </w:r>
      <w:r>
        <w:t xml:space="preserve">China</w:t>
      </w:r>
    </w:p>
    <w:bookmarkStart w:id="20" w:name="internship-application-letter"/>
    <w:p>
      <w:pPr>
        <w:pStyle w:val="Heading1"/>
      </w:pPr>
      <w:r>
        <w:t xml:space="preserve">Internship Application Letter</w:t>
      </w:r>
    </w:p>
    <w:p>
      <w:pPr>
        <w:pStyle w:val="FirstParagraph"/>
      </w:pPr>
      <w:r>
        <w:t xml:space="preserve">For the Position of Biomedical Engineer Intern</w:t>
      </w:r>
    </w:p>
    <w:p>
      <w:pPr>
        <w:pStyle w:val="BodyText"/>
      </w:pPr>
      <w:r>
        <w:t xml:space="preserve">Shanghai MedTech Innovations Co., Ltd.</w:t>
      </w:r>
      <w:r>
        <w:br/>
      </w:r>
      <w:r>
        <w:t xml:space="preserve">1800 Pudong Avenue, Pudong District</w:t>
      </w:r>
      <w:r>
        <w:br/>
      </w:r>
      <w:r>
        <w:t xml:space="preserve">Shanghai, China 200127</w:t>
      </w:r>
    </w:p>
    <w:bookmarkEnd w:id="20"/>
    <w:p>
      <w:pPr>
        <w:pStyle w:val="BodyText"/>
      </w:pPr>
      <w:r>
        <w:t xml:space="preserve">Dear Hiring Committee,</w:t>
      </w:r>
    </w:p>
    <w:p>
      <w:pPr>
        <w:pStyle w:val="BodyText"/>
      </w:pPr>
      <w:r>
        <w:t xml:space="preserve">I am writing this Internship Application Letter with profound enthusiasm to express my earnest interest in the Biomedical Engineer Intern position at Shanghai MedTech Innovations Co., Ltd. As a dedicated biomedical engineering student from [Your University], I have meticulously followed your company's pioneering work in medical device development and healthcare technology integration within China Shanghai, and I am compelled to contribute my academic knowledge and innovative spirit to your esteemed team. This opportunity represents the perfect convergence of my professional aspirations with the dynamic innovation ecosystem that defines modern biotechnology in China Shanghai.</w:t>
      </w:r>
    </w:p>
    <w:p>
      <w:pPr>
        <w:pStyle w:val="BodyText"/>
      </w:pPr>
      <w:r>
        <w:t xml:space="preserve">My academic journey has been deeply rooted in biomedical engineering principles, where I have cultivated expertise across medical imaging systems, biomechanics, and biomaterials development. At [Your University], I completed a rigorous curriculum including Advanced Biomechanics, Medical Instrumentation Design, and Regulatory Affairs for Medical Devices – courses that directly align with your company's focus on cutting-edge diagnostic tools. My capstone project involved developing a low-cost ultrasound imaging prototype for rural clinics in collaboration with Guangdong Provincial Hospital, where I managed the entire design cycle from concept to functional testing. This experience honed my ability to translate clinical needs into technical solutions – a skill I believe is essential for any successful Biomedical Engineer operating within China's rapidly evolving healthcare landscape. The project required navigating China's medical device regulations (NMPA standards), which deepened my understanding of the regulatory environment crucial for innovation in China Shanghai.</w:t>
      </w:r>
    </w:p>
    <w:p>
      <w:pPr>
        <w:pStyle w:val="BodyText"/>
      </w:pPr>
      <w:r>
        <w:t xml:space="preserve">What excites me most about this opportunity is Shanghai's position as a global nexus for biomedical innovation. As I research your company, I am consistently impressed by your breakthrough work on AI-integrated cardiovascular monitoring systems and portable dialysis devices – technologies that directly address critical healthcare challenges in China's aging population. The city's unique ecosystem, where cutting-edge research institutions like Fudan University Medical School collaborate with industry leaders in the Zhangjiang Hi-Tech Park, creates an unparalleled environment for biomedical engineering advancement. My academic exchange to Shanghai Jiao Tong University last semester provided firsthand exposure to this vibrant community; I attended workshops on nanomedicine at the Shanghai Institute of Biochemistry and Cell Biology and networked with professionals at the China Biomedical Engineering Society conference. Witnessing how Shanghai seamlessly integrates academic research with industrial application solidified my commitment to pursue my career trajectory in China Shanghai – a city where technological ambition meets real-world healthcare impact.</w:t>
      </w:r>
    </w:p>
    <w:p>
      <w:pPr>
        <w:pStyle w:val="BodyText"/>
      </w:pPr>
      <w:r>
        <w:t xml:space="preserve">My technical proficiency includes MATLAB for signal processing, SolidWorks for 3D prototyping, and Python for data analysis of clinical datasets. I am proficient in ISO 13485 quality management systems and have completed certification in Good Clinical Practice (GCP) through the International Society of Pharmacoepidemiology. During my summer internship at [Previous Company], I contributed to a team developing a wearable glucose monitoring system, where I performed failure mode analysis on sensor components and documented validation protocols – skills directly transferable to your medical device development pipeline. What truly distinguishes me as a candidate is my cultural adaptability and language proficiency: I am fluent in Mandarin (HSK Level 5) and have successfully collaborated with Chinese research teams during my academic exchange. This allows me to immediately engage with local healthcare providers, regulatory bodies, and engineering teams – an asset for any Biomedical Engineer operating in China Shanghai's complex market environment.</w:t>
      </w:r>
    </w:p>
    <w:p>
      <w:pPr>
        <w:pStyle w:val="BodyText"/>
      </w:pPr>
      <w:r>
        <w:t xml:space="preserve">Shanghai MedTech Innovations' commitment to 'technology that serves humanity' resonates deeply with my professional values. I am particularly inspired by your partnership with local hospitals to implement telemedicine solutions during the pandemic, which demonstrated how biomedical engineering can create equitable healthcare access. I am eager to apply my skills in your R&amp;D department while learning from your experts in areas like neural interface development – an emerging field where China Shanghai is establishing global leadership. I understand that as a Biomedical Engineer intern, I must contribute immediately to ongoing projects; therefore, I have proactively studied your recent publications on [Specific Project, e.g., "AI-driven cardiac rhythm analysis"] and prepared preliminary sketches for potential improvements in sensor miniaturization.</w:t>
      </w:r>
    </w:p>
    <w:p>
      <w:pPr>
        <w:pStyle w:val="BodyText"/>
      </w:pPr>
      <w:r>
        <w:t xml:space="preserve">My ambition extends beyond technical contributions. As an applicant who has immersed myself in Shanghai's biomedical community through the China-US Biomedical Engineering Exchange Program, I am committed to becoming a bridge between international innovation practices and local healthcare needs. I envision a career where I can help position China Shanghai as the world's leading hub for accessible medical technology – starting with this internship opportunity. The prospect of contributing to your mission while developing under your mentorship represents the ideal launchpad for my professional journey as an emerging Biomedical Engineer.</w:t>
      </w:r>
    </w:p>
    <w:p>
      <w:pPr>
        <w:pStyle w:val="BodyText"/>
      </w:pPr>
      <w:r>
        <w:t xml:space="preserve">Thank you for considering my Internship Application Letter. I have attached my resume, academic transcripts, and a letter of recommendation from Professor [Name] at [University]. I would welcome the opportunity to discuss how my background in biomedical engineering and passion for innovation in China Shanghai align with your team's objectives. Please contact me at your earliest convenience to arrange an interview.</w:t>
      </w:r>
    </w:p>
    <w:p>
      <w:pPr>
        <w:pStyle w:val="BodyText"/>
      </w:pPr>
      <w:r>
        <w:t xml:space="preserve">Sincerely,</w:t>
      </w:r>
    </w:p>
    <w:p>
      <w:pPr>
        <w:pStyle w:val="BodyText"/>
      </w:pPr>
      <w:r>
        <w:t xml:space="preserve">[Your Full Name]</w:t>
      </w:r>
    </w:p>
    <w:p>
      <w:pPr>
        <w:pStyle w:val="BodyText"/>
      </w:pPr>
      <w:r>
        <w:t xml:space="preserve">[Your Email Address] | [Your Phone Number]</w:t>
      </w:r>
    </w:p>
    <w:p>
      <w:pPr>
        <w:pStyle w:val="BodyText"/>
      </w:pPr>
      <w:r>
        <w:t xml:space="preserve">[City, Province] | [Country]</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 in Shanghai, China</dc:title>
  <dc:creator/>
  <dc:language>en</dc:language>
  <cp:keywords/>
  <dcterms:created xsi:type="dcterms:W3CDTF">2026-05-03T05:57:50Z</dcterms:created>
  <dcterms:modified xsi:type="dcterms:W3CDTF">2026-05-03T05:57:50Z</dcterms:modified>
</cp:coreProperties>
</file>

<file path=docProps/custom.xml><?xml version="1.0" encoding="utf-8"?>
<Properties xmlns="http://schemas.openxmlformats.org/officeDocument/2006/custom-properties" xmlns:vt="http://schemas.openxmlformats.org/officeDocument/2006/docPropsVTypes"/>
</file>